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573B" w:rsidRDefault="002F7EF8" w:rsidP="002F7EF8">
      <w:pPr>
        <w:pStyle w:val="Title"/>
      </w:pPr>
      <w:r>
        <w:t>Assignment 3 – Mobile Services</w:t>
      </w:r>
    </w:p>
    <w:p w:rsidR="002F7EF8" w:rsidRDefault="002F7EF8" w:rsidP="002F7EF8">
      <w:pPr>
        <w:pStyle w:val="Subtitle"/>
      </w:pPr>
      <w:r>
        <w:t>Distributed and Mobile Systems</w:t>
      </w:r>
    </w:p>
    <w:p w:rsidR="002F7EF8" w:rsidRDefault="002F7EF8" w:rsidP="002F7EF8">
      <w:pPr>
        <w:pStyle w:val="Heading1"/>
      </w:pPr>
      <w:r>
        <w:t>Brief</w:t>
      </w:r>
    </w:p>
    <w:p w:rsidR="002F7EF8" w:rsidRDefault="002F7EF8" w:rsidP="002F7EF8">
      <w:r>
        <w:t xml:space="preserve">The purpose of this assignment is to create an android application with services to communicate between two or more android devices. The purpose of the android application </w:t>
      </w:r>
      <w:r w:rsidR="001164EA">
        <w:t xml:space="preserve">is up to the project team, but must show implementations of two services. These two services can be chosen from the following four: </w:t>
      </w:r>
      <w:r w:rsidR="001164EA">
        <w:t>Messaging service, Bluetooth service, Location-based service, Near field communication.</w:t>
      </w:r>
    </w:p>
    <w:p w:rsidR="001164EA" w:rsidRDefault="001164EA" w:rsidP="001164EA">
      <w:pPr>
        <w:pStyle w:val="ListParagraph"/>
        <w:numPr>
          <w:ilvl w:val="0"/>
          <w:numId w:val="1"/>
        </w:numPr>
      </w:pPr>
      <w:r>
        <w:t>Messaging service: Utilizes SMS and/or MMS messaging between two mobile devices</w:t>
      </w:r>
    </w:p>
    <w:p w:rsidR="001164EA" w:rsidRDefault="001164EA" w:rsidP="001164EA">
      <w:pPr>
        <w:pStyle w:val="ListParagraph"/>
        <w:numPr>
          <w:ilvl w:val="0"/>
          <w:numId w:val="1"/>
        </w:numPr>
      </w:pPr>
      <w:r>
        <w:t>Bluetooth service: Uses the Client/Server communication between two devices via Bluetooth.</w:t>
      </w:r>
    </w:p>
    <w:p w:rsidR="001164EA" w:rsidRDefault="001164EA" w:rsidP="001164EA">
      <w:pPr>
        <w:pStyle w:val="ListParagraph"/>
        <w:numPr>
          <w:ilvl w:val="0"/>
          <w:numId w:val="1"/>
        </w:numPr>
      </w:pPr>
      <w:r>
        <w:t>Location-based service: Uses the device’s location to do some sort of operation</w:t>
      </w:r>
    </w:p>
    <w:p w:rsidR="001164EA" w:rsidRDefault="001164EA" w:rsidP="001164EA">
      <w:pPr>
        <w:pStyle w:val="ListParagraph"/>
        <w:numPr>
          <w:ilvl w:val="0"/>
          <w:numId w:val="1"/>
        </w:numPr>
      </w:pPr>
      <w:r>
        <w:t>Near Field Communication: uses tags to send information from one device to another.</w:t>
      </w:r>
    </w:p>
    <w:p w:rsidR="001164EA" w:rsidRDefault="001164EA" w:rsidP="001164EA">
      <w:pPr>
        <w:pStyle w:val="Heading1"/>
      </w:pPr>
      <w:r>
        <w:t>The Android Application</w:t>
      </w:r>
    </w:p>
    <w:p w:rsidR="001164EA" w:rsidRDefault="001164EA" w:rsidP="001164EA">
      <w:r>
        <w:t>The android application the project team is developing is called “</w:t>
      </w:r>
      <w:proofErr w:type="spellStart"/>
      <w:r>
        <w:t>Pokimin</w:t>
      </w:r>
      <w:proofErr w:type="spellEnd"/>
      <w:r>
        <w:t xml:space="preserve">”. It is a parody in the more popular Pokémon game. For the sake of demonstrating this application, </w:t>
      </w:r>
      <w:proofErr w:type="spellStart"/>
      <w:r>
        <w:t>Pokimin</w:t>
      </w:r>
      <w:proofErr w:type="spellEnd"/>
      <w:r>
        <w:t xml:space="preserve"> will only focus on the battle aspect of Pokémon with the inclusion of other features.</w:t>
      </w:r>
    </w:p>
    <w:p w:rsidR="002B65BE" w:rsidRDefault="002B65BE" w:rsidP="002B65BE">
      <w:pPr>
        <w:pStyle w:val="Heading2"/>
      </w:pPr>
      <w:r>
        <w:t>Battle objective</w:t>
      </w:r>
    </w:p>
    <w:p w:rsidR="002B65BE" w:rsidRDefault="002B65BE" w:rsidP="002B65BE">
      <w:r>
        <w:t xml:space="preserve">A battle within the </w:t>
      </w:r>
      <w:proofErr w:type="spellStart"/>
      <w:r>
        <w:t>Pokimin</w:t>
      </w:r>
      <w:proofErr w:type="spellEnd"/>
      <w:r>
        <w:t xml:space="preserve"> application is between two players. Each player’s active minion will fight in this battle. The objective of this battle is to reduce the opponent’s minion’s health down to 0 before the opponent reduces your minion’s health down to 0. Th</w:t>
      </w:r>
      <w:r w:rsidR="00A212F2">
        <w:t>e last minion standing will announce</w:t>
      </w:r>
      <w:r>
        <w:t xml:space="preserve"> their ow</w:t>
      </w:r>
      <w:r w:rsidR="00A212F2">
        <w:t>ner as the winner of the battle.</w:t>
      </w:r>
    </w:p>
    <w:p w:rsidR="00A212F2" w:rsidRDefault="00A212F2" w:rsidP="00A212F2">
      <w:pPr>
        <w:pStyle w:val="Heading2"/>
      </w:pPr>
      <w:r>
        <w:t>Levelling minions</w:t>
      </w:r>
    </w:p>
    <w:p w:rsidR="00A212F2" w:rsidRPr="00A212F2" w:rsidRDefault="00A212F2" w:rsidP="00A212F2">
      <w:r>
        <w:t xml:space="preserve">The player is given the opportunity to grow their minions by increasing their stats. This will be measured by the minion’s level. The higher the minion’s level, the </w:t>
      </w:r>
      <w:r w:rsidR="00C8463B">
        <w:t>more advantageous</w:t>
      </w:r>
      <w:r>
        <w:t xml:space="preserve"> against your opponent’s minion</w:t>
      </w:r>
      <w:r w:rsidR="00C8463B">
        <w:t xml:space="preserve"> during a battle</w:t>
      </w:r>
      <w:r>
        <w:t>. In order to increase the minions level, the player can choose to gain experience points either by battles with other players or walking specific distances.</w:t>
      </w:r>
      <w:r w:rsidR="00C8463B">
        <w:t xml:space="preserve"> Once the minion has sufficient experience points, the minion will level up. Therefore, increasing the stats of the minion.</w:t>
      </w:r>
    </w:p>
    <w:p w:rsidR="00A212F2" w:rsidRPr="002B65BE" w:rsidRDefault="00A212F2" w:rsidP="00A212F2">
      <w:pPr>
        <w:pStyle w:val="Heading2"/>
      </w:pPr>
      <w:r>
        <w:t>Services</w:t>
      </w:r>
    </w:p>
    <w:p w:rsidR="001164EA" w:rsidRDefault="001164EA" w:rsidP="001164EA">
      <w:r>
        <w:t xml:space="preserve">The two services being implementing into the </w:t>
      </w:r>
      <w:proofErr w:type="spellStart"/>
      <w:r>
        <w:t>Pokimin</w:t>
      </w:r>
      <w:proofErr w:type="spellEnd"/>
      <w:r>
        <w:t xml:space="preserve"> application are:</w:t>
      </w:r>
    </w:p>
    <w:p w:rsidR="001164EA" w:rsidRDefault="001164EA" w:rsidP="001164EA">
      <w:pPr>
        <w:pStyle w:val="ListParagraph"/>
        <w:numPr>
          <w:ilvl w:val="0"/>
          <w:numId w:val="1"/>
        </w:numPr>
      </w:pPr>
      <w:r>
        <w:t xml:space="preserve">Bluetooth service: Messages are sent from one device to another to </w:t>
      </w:r>
      <w:r w:rsidR="00C05AA1">
        <w:t>simulate a player verses player battle</w:t>
      </w:r>
      <w:r w:rsidR="00A212F2">
        <w:t>.</w:t>
      </w:r>
    </w:p>
    <w:p w:rsidR="00C05AA1" w:rsidRDefault="00C05AA1" w:rsidP="00C05AA1">
      <w:pPr>
        <w:pStyle w:val="ListParagraph"/>
        <w:numPr>
          <w:ilvl w:val="0"/>
          <w:numId w:val="1"/>
        </w:numPr>
      </w:pPr>
      <w:r>
        <w:t>Location-based service: the calculation of the device’s current location and the device’s previous location to generate experience for the minion to increase its level.</w:t>
      </w:r>
      <w:bookmarkStart w:id="0" w:name="_GoBack"/>
      <w:bookmarkEnd w:id="0"/>
    </w:p>
    <w:p w:rsidR="002B65BE" w:rsidRPr="001164EA" w:rsidRDefault="002B65BE" w:rsidP="002B65BE"/>
    <w:sectPr w:rsidR="002B65BE" w:rsidRPr="001164E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73AE" w:rsidRDefault="00DF73AE" w:rsidP="002F7EF8">
      <w:pPr>
        <w:spacing w:after="0" w:line="240" w:lineRule="auto"/>
      </w:pPr>
      <w:r>
        <w:separator/>
      </w:r>
    </w:p>
  </w:endnote>
  <w:endnote w:type="continuationSeparator" w:id="0">
    <w:p w:rsidR="00DF73AE" w:rsidRDefault="00DF73AE" w:rsidP="002F7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73AE" w:rsidRDefault="00DF73AE" w:rsidP="002F7EF8">
      <w:pPr>
        <w:spacing w:after="0" w:line="240" w:lineRule="auto"/>
      </w:pPr>
      <w:r>
        <w:separator/>
      </w:r>
    </w:p>
  </w:footnote>
  <w:footnote w:type="continuationSeparator" w:id="0">
    <w:p w:rsidR="00DF73AE" w:rsidRDefault="00DF73AE" w:rsidP="002F7E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7EF8" w:rsidRPr="002F7EF8" w:rsidRDefault="002F7EF8" w:rsidP="002F7EF8"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right"/>
      <w:rPr>
        <w:rFonts w:ascii="Courier New" w:eastAsia="Times New Roman" w:hAnsi="Courier New" w:cs="Courier New"/>
        <w:color w:val="000000"/>
        <w:sz w:val="18"/>
        <w:szCs w:val="18"/>
        <w:lang w:eastAsia="en-NZ"/>
      </w:rPr>
    </w:pPr>
    <w:r>
      <w:rPr>
        <w:rFonts w:ascii="Courier New" w:eastAsia="Times New Roman" w:hAnsi="Courier New" w:cs="Courier New"/>
        <w:i/>
        <w:iCs/>
        <w:color w:val="808080"/>
        <w:sz w:val="18"/>
        <w:szCs w:val="18"/>
        <w:lang w:eastAsia="en-NZ"/>
      </w:rPr>
      <w:t>Tristan-Lance Borja (1322097)</w:t>
    </w:r>
    <w:r>
      <w:rPr>
        <w:rFonts w:ascii="Courier New" w:eastAsia="Times New Roman" w:hAnsi="Courier New" w:cs="Courier New"/>
        <w:i/>
        <w:iCs/>
        <w:color w:val="808080"/>
        <w:sz w:val="18"/>
        <w:szCs w:val="18"/>
        <w:lang w:eastAsia="en-NZ"/>
      </w:rPr>
      <w:br/>
    </w:r>
    <w:r w:rsidRPr="002F7EF8">
      <w:rPr>
        <w:rFonts w:ascii="Courier New" w:eastAsia="Times New Roman" w:hAnsi="Courier New" w:cs="Courier New"/>
        <w:i/>
        <w:iCs/>
        <w:color w:val="808080"/>
        <w:sz w:val="18"/>
        <w:szCs w:val="18"/>
        <w:lang w:eastAsia="en-NZ"/>
      </w:rPr>
      <w:t>Dominic</w:t>
    </w:r>
    <w:r>
      <w:rPr>
        <w:rFonts w:ascii="Courier New" w:eastAsia="Times New Roman" w:hAnsi="Courier New" w:cs="Courier New"/>
        <w:i/>
        <w:iCs/>
        <w:color w:val="808080"/>
        <w:sz w:val="18"/>
        <w:szCs w:val="18"/>
        <w:lang w:eastAsia="en-NZ"/>
      </w:rPr>
      <w:t>-Michael</w:t>
    </w:r>
    <w:r w:rsidRPr="002F7EF8">
      <w:rPr>
        <w:rFonts w:ascii="Courier New" w:eastAsia="Times New Roman" w:hAnsi="Courier New" w:cs="Courier New"/>
        <w:i/>
        <w:iCs/>
        <w:color w:val="808080"/>
        <w:sz w:val="18"/>
        <w:szCs w:val="18"/>
        <w:lang w:eastAsia="en-NZ"/>
      </w:rPr>
      <w:t xml:space="preserve"> Yuen  (1324837)</w:t>
    </w:r>
    <w:r w:rsidRPr="002F7EF8">
      <w:rPr>
        <w:rFonts w:ascii="Courier New" w:eastAsia="Times New Roman" w:hAnsi="Courier New" w:cs="Courier New"/>
        <w:i/>
        <w:iCs/>
        <w:color w:val="808080"/>
        <w:sz w:val="18"/>
        <w:szCs w:val="18"/>
        <w:lang w:eastAsia="en-NZ"/>
      </w:rPr>
      <w:br/>
    </w:r>
    <w:proofErr w:type="spellStart"/>
    <w:r>
      <w:rPr>
        <w:rFonts w:ascii="Courier New" w:eastAsia="Times New Roman" w:hAnsi="Courier New" w:cs="Courier New"/>
        <w:i/>
        <w:iCs/>
        <w:color w:val="808080"/>
        <w:sz w:val="18"/>
        <w:szCs w:val="18"/>
        <w:lang w:eastAsia="en-NZ"/>
      </w:rPr>
      <w:t>Gierdino</w:t>
    </w:r>
    <w:proofErr w:type="spellEnd"/>
    <w:r>
      <w:rPr>
        <w:rFonts w:ascii="Courier New" w:eastAsia="Times New Roman" w:hAnsi="Courier New" w:cs="Courier New"/>
        <w:i/>
        <w:iCs/>
        <w:color w:val="808080"/>
        <w:sz w:val="18"/>
        <w:szCs w:val="18"/>
        <w:lang w:eastAsia="en-NZ"/>
      </w:rPr>
      <w:t>-</w:t>
    </w:r>
    <w:r w:rsidRPr="002F7EF8">
      <w:rPr>
        <w:rFonts w:ascii="Courier New" w:eastAsia="Times New Roman" w:hAnsi="Courier New" w:cs="Courier New"/>
        <w:i/>
        <w:iCs/>
        <w:color w:val="808080"/>
        <w:sz w:val="18"/>
        <w:szCs w:val="18"/>
        <w:lang w:eastAsia="en-NZ"/>
      </w:rPr>
      <w:t xml:space="preserve">Julian </w:t>
    </w:r>
    <w:proofErr w:type="spellStart"/>
    <w:r w:rsidRPr="002F7EF8">
      <w:rPr>
        <w:rFonts w:ascii="Courier New" w:eastAsia="Times New Roman" w:hAnsi="Courier New" w:cs="Courier New"/>
        <w:i/>
        <w:iCs/>
        <w:color w:val="808080"/>
        <w:sz w:val="18"/>
        <w:szCs w:val="18"/>
        <w:lang w:eastAsia="en-NZ"/>
      </w:rPr>
      <w:t>Santoso</w:t>
    </w:r>
    <w:proofErr w:type="spellEnd"/>
    <w:r w:rsidRPr="002F7EF8">
      <w:rPr>
        <w:rFonts w:ascii="Courier New" w:eastAsia="Times New Roman" w:hAnsi="Courier New" w:cs="Courier New"/>
        <w:i/>
        <w:iCs/>
        <w:color w:val="808080"/>
        <w:sz w:val="18"/>
        <w:szCs w:val="18"/>
        <w:lang w:eastAsia="en-NZ"/>
      </w:rPr>
      <w:t xml:space="preserve"> (15894898)</w:t>
    </w:r>
  </w:p>
  <w:p w:rsidR="002F7EF8" w:rsidRPr="002F7EF8" w:rsidRDefault="002F7EF8" w:rsidP="002F7E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FA6B32"/>
    <w:multiLevelType w:val="hybridMultilevel"/>
    <w:tmpl w:val="E36E8968"/>
    <w:lvl w:ilvl="0" w:tplc="F2C036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0NzKzNLSwMDE3M7dQ0lEKTi0uzszPAykwrAUA/QHiZywAAAA="/>
  </w:docVars>
  <w:rsids>
    <w:rsidRoot w:val="002F7EF8"/>
    <w:rsid w:val="001164EA"/>
    <w:rsid w:val="002B65BE"/>
    <w:rsid w:val="002F7EF8"/>
    <w:rsid w:val="00751172"/>
    <w:rsid w:val="00A212F2"/>
    <w:rsid w:val="00AA2A47"/>
    <w:rsid w:val="00C05AA1"/>
    <w:rsid w:val="00C8463B"/>
    <w:rsid w:val="00DF7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7D983"/>
  <w15:chartTrackingRefBased/>
  <w15:docId w15:val="{8AFBE371-360F-456B-AF56-CF30DAC69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7E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65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F7E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7E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7EF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F7EF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F7EF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F7E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EF8"/>
  </w:style>
  <w:style w:type="paragraph" w:styleId="Footer">
    <w:name w:val="footer"/>
    <w:basedOn w:val="Normal"/>
    <w:link w:val="FooterChar"/>
    <w:uiPriority w:val="99"/>
    <w:unhideWhenUsed/>
    <w:rsid w:val="002F7E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EF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7E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7EF8"/>
    <w:rPr>
      <w:rFonts w:ascii="Courier New" w:eastAsia="Times New Roman" w:hAnsi="Courier New" w:cs="Courier New"/>
      <w:sz w:val="20"/>
      <w:szCs w:val="20"/>
      <w:lang w:eastAsia="en-NZ"/>
    </w:rPr>
  </w:style>
  <w:style w:type="paragraph" w:styleId="ListParagraph">
    <w:name w:val="List Paragraph"/>
    <w:basedOn w:val="Normal"/>
    <w:uiPriority w:val="34"/>
    <w:qFormat/>
    <w:rsid w:val="001164E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65B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87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Borja</dc:creator>
  <cp:keywords/>
  <dc:description/>
  <cp:lastModifiedBy>Tristan Borja</cp:lastModifiedBy>
  <cp:revision>1</cp:revision>
  <dcterms:created xsi:type="dcterms:W3CDTF">2016-05-19T23:04:00Z</dcterms:created>
  <dcterms:modified xsi:type="dcterms:W3CDTF">2016-05-20T00:00:00Z</dcterms:modified>
</cp:coreProperties>
</file>